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EA5214" w14:textId="6D56B180" w:rsidR="000328BC" w:rsidRDefault="006144EE" w:rsidP="006144EE">
      <w:pPr>
        <w:pStyle w:val="Title"/>
      </w:pPr>
      <w:r>
        <w:t xml:space="preserve">Game Treatment </w:t>
      </w:r>
    </w:p>
    <w:p w14:paraId="31E47FE6" w14:textId="260B72E6" w:rsidR="006144EE" w:rsidRDefault="006144EE" w:rsidP="006144EE"/>
    <w:p w14:paraId="20439AF4" w14:textId="08C8ACA1" w:rsidR="006144EE" w:rsidRPr="006144EE" w:rsidRDefault="006144EE" w:rsidP="006144EE">
      <w:r>
        <w:t>Resources are running low; the world is in panic and countries are fighting each other to stay alive. Players must battle other teams in order to win fights and gain resources for their country.</w:t>
      </w:r>
      <w:bookmarkStart w:id="0" w:name="_GoBack"/>
      <w:bookmarkEnd w:id="0"/>
    </w:p>
    <w:sectPr w:rsidR="006144EE" w:rsidRPr="006144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N7Y0NzcxMre0NLZQ0lEKTi0uzszPAykwrAUACHgfnCwAAAA="/>
  </w:docVars>
  <w:rsids>
    <w:rsidRoot w:val="00DC71A3"/>
    <w:rsid w:val="000328BC"/>
    <w:rsid w:val="006144EE"/>
    <w:rsid w:val="00DC7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8A0919"/>
  <w15:chartTrackingRefBased/>
  <w15:docId w15:val="{EB3CACE3-4EF4-41E2-BA76-650BBA16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Z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44EE"/>
  </w:style>
  <w:style w:type="paragraph" w:styleId="Heading1">
    <w:name w:val="heading 1"/>
    <w:basedOn w:val="Normal"/>
    <w:next w:val="Normal"/>
    <w:link w:val="Heading1Char"/>
    <w:uiPriority w:val="9"/>
    <w:qFormat/>
    <w:rsid w:val="006144E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44EE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44E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44E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4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4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4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4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44E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44E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44E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44E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44E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44E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44E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44E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44E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44E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44E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144EE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144EE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44EE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144EE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6144EE"/>
    <w:rPr>
      <w:b/>
      <w:bCs/>
    </w:rPr>
  </w:style>
  <w:style w:type="character" w:styleId="Emphasis">
    <w:name w:val="Emphasis"/>
    <w:basedOn w:val="DefaultParagraphFont"/>
    <w:uiPriority w:val="20"/>
    <w:qFormat/>
    <w:rsid w:val="006144EE"/>
    <w:rPr>
      <w:i/>
      <w:iCs/>
      <w:color w:val="000000" w:themeColor="text1"/>
    </w:rPr>
  </w:style>
  <w:style w:type="paragraph" w:styleId="NoSpacing">
    <w:name w:val="No Spacing"/>
    <w:uiPriority w:val="1"/>
    <w:qFormat/>
    <w:rsid w:val="00614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144EE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144EE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44E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44EE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144E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144E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144E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144E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144E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44E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eth Lee Jones</dc:creator>
  <cp:keywords/>
  <dc:description/>
  <cp:lastModifiedBy>Cameron Seth Lee Jones</cp:lastModifiedBy>
  <cp:revision>2</cp:revision>
  <dcterms:created xsi:type="dcterms:W3CDTF">2017-11-12T06:28:00Z</dcterms:created>
  <dcterms:modified xsi:type="dcterms:W3CDTF">2017-11-12T15:27:00Z</dcterms:modified>
</cp:coreProperties>
</file>